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 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 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p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dor L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Cs/>
          <w:b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4-03-22T20:43:11Z</dcterms:created>
  <dcterms:modified xsi:type="dcterms:W3CDTF">2024-03-22T2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